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50"/>
        <w:gridCol w:w="3594"/>
        <w:gridCol w:w="3128"/>
        <w:gridCol w:w="1168"/>
      </w:tblGrid>
      <w:tr w:rsidR="00AF53ED" w:rsidRPr="001A0418" w14:paraId="24CF475D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7DEB9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C826C4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lang w:val="hu-HU"/>
              </w:rPr>
              <w:t>Kategória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83F297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  <w:lang w:val="hu-HU"/>
              </w:rPr>
              <w:t>Max pont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FE45F9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lang w:val="hu-HU"/>
              </w:rPr>
              <w:t>Ki csinálja jelenleg</w:t>
            </w:r>
          </w:p>
        </w:tc>
      </w:tr>
      <w:tr w:rsidR="00AF53ED" w:rsidRPr="001A0418" w14:paraId="6AC66B88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F16F76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lang w:val="hu-HU"/>
              </w:rPr>
              <w:t>Konstrukció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4DCFF1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Felépítés</w:t>
            </w:r>
          </w:p>
          <w:p w14:paraId="772F34BA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szerkezeti integritás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06BE27" w14:textId="6C2E143D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letisztultság, egyszerűség, pontosság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9BE4D" w14:textId="73B72E0A" w:rsidR="00AF53ED" w:rsidRPr="001A0418" w:rsidRDefault="00E60D3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proofErr w:type="spellStart"/>
            <w:r>
              <w:rPr>
                <w:rFonts w:ascii="Calibri" w:eastAsia="Times New Roman" w:hAnsi="Calibri" w:cs="Calibri"/>
                <w:lang w:val="hu-HU"/>
              </w:rPr>
              <w:t>Adl</w:t>
            </w:r>
            <w:proofErr w:type="spellEnd"/>
          </w:p>
        </w:tc>
      </w:tr>
      <w:tr w:rsidR="00AF53ED" w:rsidRPr="001A0418" w14:paraId="1DBA787B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183F42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3FB4C0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Mechanikai hatékonyság</w:t>
            </w:r>
          </w:p>
          <w:p w14:paraId="3105E133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 xml:space="preserve">eszközök és idő használata 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9D24E3" w14:textId="4B1220C0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nincs kar-&gt;csak előre megcsinált kiszámolt karokat alkalmazunk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9CFD9F" w14:textId="1718CF0B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ziszi</w:t>
            </w:r>
          </w:p>
        </w:tc>
      </w:tr>
      <w:tr w:rsidR="00AF53ED" w:rsidRPr="001A0418" w14:paraId="5CD51F31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ACD79C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D835BE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Precizitás &amp; sebesség</w:t>
            </w:r>
          </w:p>
          <w:p w14:paraId="5B928B18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A robot mozgásának és interakcióinak összessége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EF0617" w14:textId="7F45F243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mindent a lehető leggyorsabban megcsinál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C96930" w14:textId="592F8CF8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Balázs</w:t>
            </w:r>
          </w:p>
        </w:tc>
      </w:tr>
      <w:tr w:rsidR="00AF53ED" w:rsidRPr="001A0418" w14:paraId="01929C2B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1A82F3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1E908C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Erő</w:t>
            </w:r>
          </w:p>
          <w:p w14:paraId="629C36D4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robot megfelelően lép kapcsolatba környezetével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05968" w14:textId="3C4ECCB0" w:rsidR="00AF53ED" w:rsidRPr="001A0418" w:rsidRDefault="009015DB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nem túl nagy erővel, nem rombolja a pályát, de megfelelő </w:t>
            </w:r>
            <w:proofErr w:type="gram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erővel</w:t>
            </w:r>
            <w:proofErr w:type="gramEnd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hogy megoldja a feladatot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29DF6" w14:textId="059CFF59" w:rsidR="00AF53ED" w:rsidRPr="001A0418" w:rsidRDefault="009015DB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ziszi</w:t>
            </w:r>
          </w:p>
        </w:tc>
      </w:tr>
      <w:tr w:rsidR="00AF53ED" w:rsidRPr="001A0418" w14:paraId="60C7125A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DE121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lang w:val="hu-HU"/>
              </w:rPr>
              <w:t>Programozás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2A215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Minőség</w:t>
            </w:r>
          </w:p>
          <w:p w14:paraId="3980BEA5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jó program a jó célért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1E9091" w14:textId="643FCF0F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egyszerű, letisztult program</w:t>
            </w:r>
            <w:r w:rsidR="009015DB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, főleg zöld blokk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9CCF3B" w14:textId="0EB0B684" w:rsidR="00AF53ED" w:rsidRPr="001A0418" w:rsidRDefault="00E60D3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proofErr w:type="spellStart"/>
            <w:r>
              <w:rPr>
                <w:rFonts w:ascii="Calibri" w:eastAsia="Times New Roman" w:hAnsi="Calibri" w:cs="Calibri"/>
                <w:lang w:val="hu-HU"/>
              </w:rPr>
              <w:t>Adl</w:t>
            </w:r>
            <w:proofErr w:type="spellEnd"/>
            <w:r w:rsidR="00AF53ED"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</w:tr>
      <w:tr w:rsidR="00AF53ED" w:rsidRPr="001A0418" w14:paraId="58BC57E2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17F3B7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ED9856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Hatékonyság</w:t>
            </w:r>
          </w:p>
          <w:p w14:paraId="52F9E173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 xml:space="preserve">moduláris, folyamatos, értelmezhető 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4ADA2F" w14:textId="75A97A73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proofErr w:type="spell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MyBlockok</w:t>
            </w:r>
            <w:proofErr w:type="spellEnd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alkalmazása</w:t>
            </w:r>
            <w:r w:rsidR="009015DB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(</w:t>
            </w:r>
            <w:proofErr w:type="spellStart"/>
            <w:r w:rsidR="009015DB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pl</w:t>
            </w:r>
            <w:proofErr w:type="spellEnd"/>
            <w:r w:rsidR="009015DB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cm)</w:t>
            </w: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, bennük magyarázó </w:t>
            </w:r>
            <w:proofErr w:type="spell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note</w:t>
            </w:r>
            <w:proofErr w:type="spellEnd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-ok a könnyebb megértésért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A11C02" w14:textId="7D05B20B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imon</w:t>
            </w:r>
          </w:p>
        </w:tc>
      </w:tr>
      <w:tr w:rsidR="00AF53ED" w:rsidRPr="001A0418" w14:paraId="7E2FB92E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46D51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628BB4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Önállóság/Navigáció</w:t>
            </w:r>
          </w:p>
          <w:p w14:paraId="5296329C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 xml:space="preserve">mozgás megfelel mechanikai vagy szenzoros segítséggel 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2069AE" w14:textId="4254EF00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a robot képes úgy megoldani a feladatokat, hogy csak a HOME-mezőben érünk hozzá</w:t>
            </w:r>
            <w:r w:rsidR="00F421C6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, nem használunk indítókeretet egyszerűség és gyorsaság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831E56" w14:textId="0AD2B9FF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  <w:r w:rsidR="001A0418">
              <w:rPr>
                <w:rFonts w:ascii="Calibri" w:eastAsia="Times New Roman" w:hAnsi="Calibri" w:cs="Calibri"/>
                <w:lang w:val="hu-HU"/>
              </w:rPr>
              <w:t>Balázs</w:t>
            </w:r>
          </w:p>
        </w:tc>
      </w:tr>
      <w:tr w:rsidR="00AF53ED" w:rsidRPr="001A0418" w14:paraId="046E4A3C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E02827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711F2F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Szenzorhasználat</w:t>
            </w:r>
          </w:p>
          <w:p w14:paraId="37C61EB3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különböző szenzorok használat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947D96" w14:textId="1708B7BD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nem használunk, teszteléseink alatt felfigyeltünk pontatlanságra</w:t>
            </w:r>
            <w:r w:rsidR="00F421C6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, szenzorok nagyon függenek a környezeti hatásoktól-&gt;így a robotunk bármilyen környezetben pontosan tud menni csak az indítás a fontos (rossz fényviszony, rossz minőségű a pálya, tavaly megbolondult a </w:t>
            </w:r>
            <w:proofErr w:type="spellStart"/>
            <w:r w:rsidR="00F421C6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gyroszenzorunk</w:t>
            </w:r>
            <w:proofErr w:type="spellEnd"/>
            <w:r w:rsidR="00F421C6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)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A2C50C" w14:textId="6175E691" w:rsidR="00AF53ED" w:rsidRPr="001A0418" w:rsidRDefault="001A0418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>
              <w:rPr>
                <w:rFonts w:ascii="Calibri" w:eastAsia="Times New Roman" w:hAnsi="Calibri" w:cs="Calibri"/>
                <w:lang w:val="hu-HU"/>
              </w:rPr>
              <w:t>Balázs</w:t>
            </w:r>
          </w:p>
        </w:tc>
      </w:tr>
      <w:tr w:rsidR="00AF53ED" w:rsidRPr="001A0418" w14:paraId="350EE575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22905A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089B25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Programfelépítés/Ágak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4BB1A" w14:textId="6E6F21DD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proofErr w:type="spell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MasterProgram</w:t>
            </w:r>
            <w:proofErr w:type="spellEnd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, egyszerű egyértelmű programfelépítés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A940F" w14:textId="0D920A1C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imon</w:t>
            </w:r>
          </w:p>
        </w:tc>
      </w:tr>
      <w:tr w:rsidR="00AF53ED" w:rsidRPr="001A0418" w14:paraId="33A0FF33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858376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1040E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Egyszerűség</w:t>
            </w:r>
          </w:p>
          <w:p w14:paraId="3FD58426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egyszerű megoldások elv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3B7167" w14:textId="2364EC43" w:rsidR="00AF53ED" w:rsidRPr="001A0418" w:rsidRDefault="00605BCE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a feladatokat áttekinthetően, egyszerűen oldja meg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A872F" w14:textId="505FA628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</w:t>
            </w:r>
            <w:r w:rsidR="001A0418">
              <w:rPr>
                <w:rFonts w:ascii="Calibri" w:eastAsia="Times New Roman" w:hAnsi="Calibri" w:cs="Calibri"/>
                <w:lang w:val="hu-HU"/>
              </w:rPr>
              <w:t>ziszi</w:t>
            </w:r>
          </w:p>
        </w:tc>
      </w:tr>
      <w:tr w:rsidR="00AF53ED" w:rsidRPr="001A0418" w14:paraId="72F9F883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6B1B5F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b/>
                <w:bCs/>
                <w:color w:val="000000"/>
                <w:lang w:val="hu-HU"/>
              </w:rPr>
              <w:t>Stratégia, dizájn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05EF2B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Designleírás</w:t>
            </w:r>
          </w:p>
          <w:p w14:paraId="58B50E6D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(Szerkezet és Dokumentáció)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F74237" w14:textId="1358D399" w:rsidR="00AF53ED" w:rsidRPr="001A0418" w:rsidRDefault="00605BCE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rendszerezett, kiemeltük a folyamatokat 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B410EC" w14:textId="2FE96BA7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imon</w:t>
            </w:r>
          </w:p>
        </w:tc>
      </w:tr>
      <w:tr w:rsidR="00AF53ED" w:rsidRPr="001A0418" w14:paraId="7E971DFD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BF9E11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1FE258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 xml:space="preserve">Feladat megoldási stratégia 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3B20A8" w14:textId="31CAF74F" w:rsidR="00AF53ED" w:rsidRPr="001A0418" w:rsidRDefault="003723B7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legegyszerűbb feladatok, nem kell kart használni - &gt;mindig konzisztens lesz a robot, mindig megoldja az összes feladatot és eléri a </w:t>
            </w:r>
            <w:proofErr w:type="spell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max</w:t>
            </w:r>
            <w:proofErr w:type="spellEnd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pontszámot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60D34D" w14:textId="5EBDD95B" w:rsidR="00AF53ED" w:rsidRPr="001A0418" w:rsidRDefault="00E603D9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</w:t>
            </w:r>
            <w:r w:rsidR="001A0418">
              <w:rPr>
                <w:rFonts w:ascii="Calibri" w:eastAsia="Times New Roman" w:hAnsi="Calibri" w:cs="Calibri"/>
                <w:lang w:val="hu-HU"/>
              </w:rPr>
              <w:t>ziszi</w:t>
            </w:r>
          </w:p>
        </w:tc>
      </w:tr>
      <w:tr w:rsidR="00AF53ED" w:rsidRPr="001A0418" w14:paraId="416DECD6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667E21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17E59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Innováció</w:t>
            </w:r>
          </w:p>
          <w:p w14:paraId="4558E550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 xml:space="preserve">új, különleges és hasznos megoldások (design, program, stratégia…) 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6204C0" w14:textId="3B9EAB3F" w:rsidR="00AF53ED" w:rsidRPr="001A0418" w:rsidRDefault="003723B7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egyszerűség, letisztultság, mesterprogram használata, verziókat könnyen kezeljük a GitHub-</w:t>
            </w:r>
            <w:proofErr w:type="spellStart"/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on</w:t>
            </w:r>
            <w:proofErr w:type="spellEnd"/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5D4006" w14:textId="7C53F567" w:rsidR="00AF53ED" w:rsidRPr="001A0418" w:rsidRDefault="003723B7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t>Simon</w:t>
            </w:r>
          </w:p>
        </w:tc>
      </w:tr>
      <w:tr w:rsidR="00AF53ED" w:rsidRPr="001A0418" w14:paraId="1A58BD97" w14:textId="77777777" w:rsidTr="00AF53ED">
        <w:tc>
          <w:tcPr>
            <w:tcW w:w="14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23B299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 w:rsidRPr="001A0418">
              <w:rPr>
                <w:rFonts w:ascii="Calibri" w:eastAsia="Times New Roman" w:hAnsi="Calibri" w:cs="Calibri"/>
                <w:lang w:val="hu-HU"/>
              </w:rPr>
              <w:lastRenderedPageBreak/>
              <w:t> </w:t>
            </w:r>
          </w:p>
        </w:tc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875DCA" w14:textId="77777777" w:rsidR="00AF53ED" w:rsidRPr="001A0418" w:rsidRDefault="00AF53ED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lang w:val="hu-HU"/>
              </w:rPr>
              <w:t>Robotdesign/Kinézet</w:t>
            </w:r>
          </w:p>
        </w:tc>
        <w:tc>
          <w:tcPr>
            <w:tcW w:w="3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25EFCB" w14:textId="266CA46A" w:rsidR="00AF53ED" w:rsidRPr="001A0418" w:rsidRDefault="000D2A02" w:rsidP="00AF53E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</w:pPr>
            <w:r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egyszerűség,</w:t>
            </w:r>
            <w:r w:rsidR="003723B7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 xml:space="preserve"> praktikus, kicsi</w:t>
            </w:r>
            <w:r w:rsidR="000C74E2" w:rsidRPr="001A0418">
              <w:rPr>
                <w:rFonts w:ascii="Calibri" w:eastAsia="Times New Roman" w:hAnsi="Calibri" w:cs="Calibri"/>
                <w:color w:val="000000"/>
                <w:sz w:val="18"/>
                <w:szCs w:val="18"/>
                <w:lang w:val="hu-HU"/>
              </w:rPr>
              <w:t>-könnyű navigálás</w:t>
            </w:r>
          </w:p>
        </w:tc>
        <w:tc>
          <w:tcPr>
            <w:tcW w:w="11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6CF752" w14:textId="51B0D9E9" w:rsidR="00AF53ED" w:rsidRPr="001A0418" w:rsidRDefault="00E60D3D" w:rsidP="00AF53ED">
            <w:pPr>
              <w:spacing w:after="0" w:line="240" w:lineRule="auto"/>
              <w:rPr>
                <w:rFonts w:ascii="Calibri" w:eastAsia="Times New Roman" w:hAnsi="Calibri" w:cs="Calibri"/>
                <w:lang w:val="hu-HU"/>
              </w:rPr>
            </w:pPr>
            <w:r>
              <w:rPr>
                <w:rFonts w:ascii="Calibri" w:eastAsia="Times New Roman" w:hAnsi="Calibri" w:cs="Calibri"/>
                <w:lang w:val="hu-HU"/>
              </w:rPr>
              <w:t>Balázs</w:t>
            </w:r>
          </w:p>
        </w:tc>
      </w:tr>
    </w:tbl>
    <w:p w14:paraId="5B3CC2D0" w14:textId="35763984" w:rsidR="00AF53ED" w:rsidRPr="001A0418" w:rsidRDefault="00F33ED5" w:rsidP="00AF53ED">
      <w:pPr>
        <w:pStyle w:val="NormlWeb"/>
        <w:spacing w:before="0" w:beforeAutospacing="0" w:after="0" w:afterAutospacing="0"/>
        <w:rPr>
          <w:rFonts w:ascii="Calibri Light" w:hAnsi="Calibri Light" w:cs="Calibri Light"/>
          <w:sz w:val="40"/>
          <w:szCs w:val="40"/>
          <w:lang w:val="hu-HU"/>
        </w:rPr>
      </w:pPr>
      <w:r>
        <w:rPr>
          <w:rFonts w:ascii="Calibri Light" w:hAnsi="Calibri Light" w:cs="Calibri Light"/>
          <w:sz w:val="40"/>
          <w:szCs w:val="40"/>
          <w:lang w:val="hu-HU"/>
        </w:rPr>
        <w:t xml:space="preserve"> </w:t>
      </w:r>
    </w:p>
    <w:p w14:paraId="4197E3A1" w14:textId="1AC59111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Várt pontszám: </w:t>
      </w:r>
      <w:r w:rsidR="000D2A02" w:rsidRPr="001A0418">
        <w:rPr>
          <w:rFonts w:ascii="Calibri" w:hAnsi="Calibri" w:cs="Calibri"/>
          <w:sz w:val="22"/>
          <w:szCs w:val="22"/>
          <w:lang w:val="hu-HU"/>
        </w:rPr>
        <w:t>210</w:t>
      </w:r>
    </w:p>
    <w:p w14:paraId="285AE90F" w14:textId="15DC0C50" w:rsidR="000D2A02" w:rsidRPr="001A0418" w:rsidRDefault="000D2A02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>Max pontszám: 210</w:t>
      </w:r>
      <w:r w:rsidR="003723B7" w:rsidRPr="001A0418">
        <w:rPr>
          <w:rFonts w:ascii="Calibri" w:hAnsi="Calibri" w:cs="Calibri"/>
          <w:sz w:val="22"/>
          <w:szCs w:val="22"/>
          <w:lang w:val="hu-HU"/>
        </w:rPr>
        <w:t xml:space="preserve"> (</w:t>
      </w:r>
      <w:proofErr w:type="gramStart"/>
      <w:r w:rsidR="003723B7" w:rsidRPr="001A0418">
        <w:rPr>
          <w:rFonts w:ascii="Calibri" w:hAnsi="Calibri" w:cs="Calibri"/>
          <w:sz w:val="22"/>
          <w:szCs w:val="22"/>
          <w:lang w:val="hu-HU"/>
        </w:rPr>
        <w:t>UGYANAZ</w:t>
      </w:r>
      <w:proofErr w:type="gramEnd"/>
      <w:r w:rsidR="003723B7" w:rsidRPr="001A0418">
        <w:rPr>
          <w:rFonts w:ascii="Calibri" w:hAnsi="Calibri" w:cs="Calibri"/>
          <w:sz w:val="22"/>
          <w:szCs w:val="22"/>
          <w:lang w:val="hu-HU"/>
        </w:rPr>
        <w:t xml:space="preserve"> MINT A VÁRT)</w:t>
      </w:r>
    </w:p>
    <w:p w14:paraId="5E2AF652" w14:textId="6D6CCEB9" w:rsidR="000D2A02" w:rsidRPr="001A0418" w:rsidRDefault="000D2A02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Hasznos idő: </w:t>
      </w:r>
      <w:r w:rsidR="00F33ED5">
        <w:rPr>
          <w:rFonts w:ascii="Calibri" w:hAnsi="Calibri" w:cs="Calibri"/>
          <w:sz w:val="22"/>
          <w:szCs w:val="22"/>
          <w:lang w:val="hu-HU"/>
        </w:rPr>
        <w:t>62 másodperc</w:t>
      </w:r>
    </w:p>
    <w:p w14:paraId="74A1D381" w14:textId="1B80E7D2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Körök száma, stratégia: </w:t>
      </w:r>
      <w:r w:rsidR="000D2A02" w:rsidRPr="001A0418">
        <w:rPr>
          <w:rFonts w:ascii="Calibri" w:hAnsi="Calibri" w:cs="Calibri"/>
          <w:sz w:val="22"/>
          <w:szCs w:val="22"/>
          <w:lang w:val="hu-HU"/>
        </w:rPr>
        <w:t>4 indítás, közelség és felszerelés alapján</w:t>
      </w:r>
    </w:p>
    <w:p w14:paraId="7F3BEC7A" w14:textId="5D3A697D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Hardware: </w:t>
      </w:r>
      <w:r w:rsidR="000D2A02" w:rsidRPr="001A0418">
        <w:rPr>
          <w:rFonts w:ascii="Calibri" w:hAnsi="Calibri" w:cs="Calibri"/>
          <w:sz w:val="22"/>
          <w:szCs w:val="22"/>
          <w:lang w:val="hu-HU"/>
        </w:rPr>
        <w:t>2 nagy motor, 2 nagy kerék</w:t>
      </w:r>
      <w:r w:rsidR="00A664A5" w:rsidRPr="001A0418">
        <w:rPr>
          <w:rFonts w:ascii="Calibri" w:hAnsi="Calibri" w:cs="Calibri"/>
          <w:sz w:val="22"/>
          <w:szCs w:val="22"/>
          <w:lang w:val="hu-HU"/>
        </w:rPr>
        <w:t>-&gt;kemény-jól tapad-könnyű tisztítás</w:t>
      </w:r>
      <w:r w:rsidR="000D2A02" w:rsidRPr="001A0418">
        <w:rPr>
          <w:rFonts w:ascii="Calibri" w:hAnsi="Calibri" w:cs="Calibri"/>
          <w:sz w:val="22"/>
          <w:szCs w:val="22"/>
          <w:lang w:val="hu-HU"/>
        </w:rPr>
        <w:t>, rászerelhető nem mozgó karok</w:t>
      </w:r>
    </w:p>
    <w:p w14:paraId="5181D9E9" w14:textId="2D83B97E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Software: hierarchikus felépítés, </w:t>
      </w:r>
      <w:proofErr w:type="spellStart"/>
      <w:r w:rsidRPr="001A0418">
        <w:rPr>
          <w:rFonts w:ascii="Calibri" w:hAnsi="Calibri" w:cs="Calibri"/>
          <w:sz w:val="22"/>
          <w:szCs w:val="22"/>
          <w:lang w:val="hu-HU"/>
        </w:rPr>
        <w:t>mastermenu</w:t>
      </w:r>
      <w:proofErr w:type="spellEnd"/>
      <w:r w:rsidRPr="001A0418">
        <w:rPr>
          <w:rFonts w:ascii="Calibri" w:hAnsi="Calibri" w:cs="Calibri"/>
          <w:sz w:val="22"/>
          <w:szCs w:val="22"/>
          <w:lang w:val="hu-HU"/>
        </w:rPr>
        <w:t xml:space="preserve">, </w:t>
      </w:r>
      <w:proofErr w:type="spellStart"/>
      <w:r w:rsidR="00E603D9" w:rsidRPr="001A0418">
        <w:rPr>
          <w:rFonts w:ascii="Calibri" w:hAnsi="Calibri" w:cs="Calibri"/>
          <w:sz w:val="22"/>
          <w:szCs w:val="22"/>
          <w:lang w:val="hu-HU"/>
        </w:rPr>
        <w:t>myblockok</w:t>
      </w:r>
      <w:proofErr w:type="spellEnd"/>
      <w:r w:rsidR="00E603D9" w:rsidRPr="001A0418">
        <w:rPr>
          <w:rFonts w:ascii="Calibri" w:hAnsi="Calibri" w:cs="Calibri"/>
          <w:sz w:val="22"/>
          <w:szCs w:val="22"/>
          <w:lang w:val="hu-HU"/>
        </w:rPr>
        <w:t>, egy álltalunk előre bevetett sémát alkalmazva fejlesztettük a programokat</w:t>
      </w:r>
    </w:p>
    <w:p w14:paraId="7D918F84" w14:textId="3CBDA7D3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S: könnyen cserélhető </w:t>
      </w:r>
      <w:proofErr w:type="spellStart"/>
      <w:r w:rsidRPr="001A0418">
        <w:rPr>
          <w:rFonts w:ascii="Calibri" w:hAnsi="Calibri" w:cs="Calibri"/>
          <w:sz w:val="22"/>
          <w:szCs w:val="22"/>
          <w:lang w:val="hu-HU"/>
        </w:rPr>
        <w:t>att</w:t>
      </w:r>
      <w:r w:rsidR="001A3EDC" w:rsidRPr="001A0418">
        <w:rPr>
          <w:rFonts w:ascii="Calibri" w:hAnsi="Calibri" w:cs="Calibri"/>
          <w:sz w:val="22"/>
          <w:szCs w:val="22"/>
          <w:lang w:val="hu-HU"/>
        </w:rPr>
        <w:t>a</w:t>
      </w:r>
      <w:r w:rsidRPr="001A0418">
        <w:rPr>
          <w:rFonts w:ascii="Calibri" w:hAnsi="Calibri" w:cs="Calibri"/>
          <w:sz w:val="22"/>
          <w:szCs w:val="22"/>
          <w:lang w:val="hu-HU"/>
        </w:rPr>
        <w:t>chmentek</w:t>
      </w:r>
      <w:proofErr w:type="spellEnd"/>
      <w:r w:rsidRPr="001A0418">
        <w:rPr>
          <w:rFonts w:ascii="Calibri" w:hAnsi="Calibri" w:cs="Calibri"/>
          <w:sz w:val="22"/>
          <w:szCs w:val="22"/>
          <w:lang w:val="hu-HU"/>
        </w:rPr>
        <w:t xml:space="preserve">, 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 xml:space="preserve">gyors megoldások, jól kontrollálható robot, multifunkcionális </w:t>
      </w:r>
      <w:proofErr w:type="spellStart"/>
      <w:r w:rsidR="00E603D9" w:rsidRPr="001A0418">
        <w:rPr>
          <w:rFonts w:ascii="Calibri" w:hAnsi="Calibri" w:cs="Calibri"/>
          <w:sz w:val="22"/>
          <w:szCs w:val="22"/>
          <w:lang w:val="hu-HU"/>
        </w:rPr>
        <w:t>masterprogram</w:t>
      </w:r>
      <w:proofErr w:type="spellEnd"/>
      <w:r w:rsidR="00E603D9" w:rsidRPr="001A0418">
        <w:rPr>
          <w:rFonts w:ascii="Calibri" w:hAnsi="Calibri" w:cs="Calibri"/>
          <w:sz w:val="22"/>
          <w:szCs w:val="22"/>
          <w:lang w:val="hu-HU"/>
        </w:rPr>
        <w:t>, rengeteg tesztelés</w:t>
      </w:r>
      <w:r w:rsidR="001A0418">
        <w:rPr>
          <w:rFonts w:ascii="Calibri" w:hAnsi="Calibri" w:cs="Calibri"/>
          <w:sz w:val="22"/>
          <w:szCs w:val="22"/>
          <w:lang w:val="hu-HU"/>
        </w:rPr>
        <w:t>-pontosság</w:t>
      </w:r>
    </w:p>
    <w:p w14:paraId="543BACEB" w14:textId="048421B2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>W: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 xml:space="preserve"> </w:t>
      </w:r>
      <w:r w:rsidRPr="001A0418">
        <w:rPr>
          <w:rFonts w:ascii="Calibri" w:hAnsi="Calibri" w:cs="Calibri"/>
          <w:sz w:val="22"/>
          <w:szCs w:val="22"/>
          <w:lang w:val="hu-HU"/>
        </w:rPr>
        <w:t>kerék kopás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>/koszosodás</w:t>
      </w:r>
      <w:r w:rsidRPr="001A0418">
        <w:rPr>
          <w:rFonts w:ascii="Calibri" w:hAnsi="Calibri" w:cs="Calibri"/>
          <w:sz w:val="22"/>
          <w:szCs w:val="22"/>
          <w:lang w:val="hu-HU"/>
        </w:rPr>
        <w:t xml:space="preserve">, precíziós beállításokat igényel a 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>program, nagyon fontos a pontos indítás, mivel nem használunk szenzorokat</w:t>
      </w:r>
    </w:p>
    <w:p w14:paraId="106597DA" w14:textId="0E68A2DE" w:rsidR="00AF53ED" w:rsidRPr="001A0418" w:rsidRDefault="00AF53ED" w:rsidP="00AF53ED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>O: sok gyakorlásra fordított idő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>, osztálytársak</w:t>
      </w:r>
      <w:r w:rsidR="001A0418">
        <w:rPr>
          <w:rFonts w:ascii="Calibri" w:hAnsi="Calibri" w:cs="Calibri"/>
          <w:sz w:val="22"/>
          <w:szCs w:val="22"/>
          <w:lang w:val="hu-HU"/>
        </w:rPr>
        <w:t xml:space="preserve"> iskolában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>,</w:t>
      </w:r>
      <w:r w:rsidR="001A0418">
        <w:rPr>
          <w:rFonts w:ascii="Calibri" w:hAnsi="Calibri" w:cs="Calibri"/>
          <w:sz w:val="22"/>
          <w:szCs w:val="22"/>
          <w:lang w:val="hu-HU"/>
        </w:rPr>
        <w:t xml:space="preserve"> egész napokra összegyűltünk, közeli barátok vagyunk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 xml:space="preserve"> </w:t>
      </w:r>
    </w:p>
    <w:p w14:paraId="076ED50B" w14:textId="123E0A5F" w:rsidR="00072A2B" w:rsidRDefault="00AF53ED" w:rsidP="001A0418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  <w:r w:rsidRPr="001A0418">
        <w:rPr>
          <w:rFonts w:ascii="Calibri" w:hAnsi="Calibri" w:cs="Calibri"/>
          <w:sz w:val="22"/>
          <w:szCs w:val="22"/>
          <w:lang w:val="hu-HU"/>
        </w:rPr>
        <w:t xml:space="preserve">T: </w:t>
      </w:r>
      <w:r w:rsidR="00E603D9" w:rsidRPr="001A0418">
        <w:rPr>
          <w:rFonts w:ascii="Calibri" w:hAnsi="Calibri" w:cs="Calibri"/>
          <w:sz w:val="22"/>
          <w:szCs w:val="22"/>
          <w:lang w:val="hu-HU"/>
        </w:rPr>
        <w:t>nincs asztal-&gt;föld minőségi hibák, keréknek mindig pontosnak kell Lennie az indítással-&gt;nincsenek szenzorok</w:t>
      </w:r>
    </w:p>
    <w:p w14:paraId="71208DDD" w14:textId="6972074B" w:rsidR="00C55F2D" w:rsidRPr="001A0418" w:rsidRDefault="00C55F2D" w:rsidP="001A0418">
      <w:pPr>
        <w:pStyle w:val="NormlWeb"/>
        <w:spacing w:before="0" w:beforeAutospacing="0" w:after="0" w:afterAutospacing="0"/>
        <w:rPr>
          <w:rFonts w:ascii="Calibri" w:hAnsi="Calibri" w:cs="Calibri"/>
          <w:sz w:val="22"/>
          <w:szCs w:val="22"/>
          <w:lang w:val="hu-HU"/>
        </w:rPr>
      </w:pPr>
    </w:p>
    <w:sectPr w:rsidR="00C55F2D" w:rsidRPr="001A0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ByEDQ2MLYxNTJR2l4NTi4sz8PJACw1oAEaul9ywAAAA="/>
  </w:docVars>
  <w:rsids>
    <w:rsidRoot w:val="00AF53ED"/>
    <w:rsid w:val="00072A2B"/>
    <w:rsid w:val="000C74E2"/>
    <w:rsid w:val="000D2A02"/>
    <w:rsid w:val="001A0418"/>
    <w:rsid w:val="001A3EDC"/>
    <w:rsid w:val="003367E9"/>
    <w:rsid w:val="003723B7"/>
    <w:rsid w:val="00415E3B"/>
    <w:rsid w:val="00605BCE"/>
    <w:rsid w:val="009015DB"/>
    <w:rsid w:val="00A664A5"/>
    <w:rsid w:val="00AF53ED"/>
    <w:rsid w:val="00C55F2D"/>
    <w:rsid w:val="00DC2B49"/>
    <w:rsid w:val="00E603D9"/>
    <w:rsid w:val="00E60D3D"/>
    <w:rsid w:val="00F33ED5"/>
    <w:rsid w:val="00F4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C9323"/>
  <w15:chartTrackingRefBased/>
  <w15:docId w15:val="{E8ACC5BD-5EE8-46DA-9BB2-3C9E73A65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unhideWhenUsed/>
    <w:rsid w:val="00AF5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2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9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 Berczik</cp:lastModifiedBy>
  <cp:revision>15</cp:revision>
  <dcterms:created xsi:type="dcterms:W3CDTF">2021-05-13T08:42:00Z</dcterms:created>
  <dcterms:modified xsi:type="dcterms:W3CDTF">2021-05-13T10:38:00Z</dcterms:modified>
</cp:coreProperties>
</file>